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446039B9" w14:textId="463D8F95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,</w:t>
      </w:r>
      <w:r w:rsidR="00585F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111 Lambton Tower, 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3A8E44C8" w14:textId="40C1B1C6" w:rsidR="005E6D21" w:rsidRPr="005E6D21" w:rsidRDefault="00CC6843" w:rsidP="00B4564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</w:p>
    <w:p w14:paraId="7EF183DF" w14:textId="4FFBB2F1" w:rsidR="005E6D21" w:rsidRDefault="00CC6843" w:rsidP="00B4564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+1 416 8305091</w:t>
      </w:r>
    </w:p>
    <w:p w14:paraId="7FEA39AA" w14:textId="3C64796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fani.myweb.cs.uwindsor.ca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hosseinfani</w:t>
      </w:r>
    </w:p>
    <w:p w14:paraId="57B33567" w14:textId="01E02934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6DED6F5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yerso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B6895" w:rsidRPr="007B68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boratory for Systems, Software and Semantics</w:t>
            </w:r>
            <w:r w:rsidR="007B68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r. Ebrahim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2D973A6D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eichang Du, Dr. Ebrahim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C3D7646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ojtaba Moz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39FB481F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ohammad Ebrahim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5E6D21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 w:bidi="fa-IR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07"/>
        <w:gridCol w:w="1002"/>
      </w:tblGrid>
      <w:tr w:rsidR="00182520" w14:paraId="1D5A8945" w14:textId="77777777" w:rsidTr="001328C7">
        <w:trPr>
          <w:trHeight w:val="189"/>
        </w:trPr>
        <w:tc>
          <w:tcPr>
            <w:tcW w:w="8968" w:type="dxa"/>
          </w:tcPr>
          <w:p w14:paraId="349C7FD5" w14:textId="581E4584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0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7D284C">
        <w:trPr>
          <w:trHeight w:val="453"/>
        </w:trPr>
        <w:tc>
          <w:tcPr>
            <w:tcW w:w="8968" w:type="dxa"/>
          </w:tcPr>
          <w:p w14:paraId="5A26ACB2" w14:textId="1A5766BE" w:rsidR="00C26998" w:rsidRDefault="00C26998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5</w:t>
            </w:r>
            <w:r w:rsidR="006940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0B7C1C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–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Ryerso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0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1328C7">
        <w:trPr>
          <w:trHeight w:val="135"/>
        </w:trPr>
        <w:tc>
          <w:tcPr>
            <w:tcW w:w="8968" w:type="dxa"/>
          </w:tcPr>
          <w:p w14:paraId="6F1FADF9" w14:textId="60EEA10E" w:rsidR="00182520" w:rsidRPr="00CC5536" w:rsidRDefault="00C26998" w:rsidP="00CC5536">
            <w:pPr>
              <w:ind w:right="-846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yerson University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Media Mining </w:t>
            </w:r>
          </w:p>
        </w:tc>
        <w:tc>
          <w:tcPr>
            <w:tcW w:w="100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1328C7">
        <w:trPr>
          <w:trHeight w:val="90"/>
        </w:trPr>
        <w:tc>
          <w:tcPr>
            <w:tcW w:w="8968" w:type="dxa"/>
          </w:tcPr>
          <w:p w14:paraId="6D8A1255" w14:textId="260D5912" w:rsidR="00C26998" w:rsidRDefault="00C26998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3.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Ryerso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  <w:p w14:paraId="6BFD9263" w14:textId="21591993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OE848: Fundamentals of Data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ngineering</w:t>
            </w:r>
          </w:p>
        </w:tc>
        <w:tc>
          <w:tcPr>
            <w:tcW w:w="100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7D284C">
        <w:trPr>
          <w:trHeight w:val="453"/>
        </w:trPr>
        <w:tc>
          <w:tcPr>
            <w:tcW w:w="8968" w:type="dxa"/>
          </w:tcPr>
          <w:p w14:paraId="5F9FD4CC" w14:textId="77777777" w:rsidR="00C26998" w:rsidRDefault="006940E2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2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 Mellat (Bank Mellat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</w:p>
          <w:p w14:paraId="54F5F862" w14:textId="1C437050" w:rsidR="00182520" w:rsidRPr="00CC5536" w:rsidRDefault="00C26998" w:rsidP="00C26998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0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7D284C">
        <w:trPr>
          <w:trHeight w:val="453"/>
        </w:trPr>
        <w:tc>
          <w:tcPr>
            <w:tcW w:w="8968" w:type="dxa"/>
          </w:tcPr>
          <w:p w14:paraId="2F3CAE86" w14:textId="77777777" w:rsidR="00C26998" w:rsidRDefault="006940E2" w:rsidP="00CC5536">
            <w:pPr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</w:p>
          <w:p w14:paraId="35D82AE4" w14:textId="2E8FFDB8" w:rsidR="000B7C1C" w:rsidRPr="001328C7" w:rsidRDefault="00C26998" w:rsidP="00CC5536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Resource Management System, Human Capital Management System, SQL Server, ASP.Net, C#</w:t>
            </w:r>
          </w:p>
        </w:tc>
        <w:tc>
          <w:tcPr>
            <w:tcW w:w="100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1002" w:type="dxa"/>
          </w:tcPr>
          <w:p w14:paraId="287CCC15" w14:textId="1663B17D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ch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530"/>
        <w:gridCol w:w="810"/>
        <w:gridCol w:w="393"/>
      </w:tblGrid>
      <w:tr w:rsidR="005D4F78" w:rsidRPr="00EA1252" w14:paraId="269F4BA2" w14:textId="77777777" w:rsidTr="004E62C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7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536C717E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Pending Decision</w:t>
            </w:r>
          </w:p>
          <w:p w14:paraId="11091660" w14:textId="5F6C8162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Conditionally Offered</w:t>
            </w:r>
          </w:p>
          <w:p w14:paraId="057177AE" w14:textId="35083C2C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Offered</w:t>
            </w:r>
          </w:p>
        </w:tc>
        <w:tc>
          <w:tcPr>
            <w:tcW w:w="1620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61E586A0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3DB4A81D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3940728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810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695DBB" w:rsidRPr="00EA1252" w14:paraId="4A596CC2" w14:textId="77777777" w:rsidTr="004E62C2">
        <w:trPr>
          <w:trHeight w:val="230"/>
        </w:trPr>
        <w:tc>
          <w:tcPr>
            <w:tcW w:w="8190" w:type="dxa"/>
          </w:tcPr>
          <w:p w14:paraId="249172A5" w14:textId="2BDD36A2" w:rsidR="00695DBB" w:rsidRPr="00EA1252" w:rsidRDefault="00695DBB" w:rsidP="00865F3B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695DBB" w:rsidRPr="00EA1252" w:rsidRDefault="00695DBB" w:rsidP="00865F3B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620" w:type="dxa"/>
            <w:gridSpan w:val="2"/>
          </w:tcPr>
          <w:p w14:paraId="2CA185A3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4B908F83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2,010</w:t>
            </w:r>
          </w:p>
        </w:tc>
        <w:tc>
          <w:tcPr>
            <w:tcW w:w="810" w:type="dxa"/>
          </w:tcPr>
          <w:p w14:paraId="03DE7181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A37B9" w14:paraId="0D9D011F" w14:textId="77777777" w:rsidTr="004F1D94">
        <w:trPr>
          <w:trHeight w:val="230"/>
        </w:trPr>
        <w:tc>
          <w:tcPr>
            <w:tcW w:w="8280" w:type="dxa"/>
            <w:gridSpan w:val="2"/>
          </w:tcPr>
          <w:p w14:paraId="6F019A64" w14:textId="2AA0C178" w:rsidR="007A37B9" w:rsidRPr="005D3800" w:rsidRDefault="00255EA8" w:rsidP="007A37B9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5. </w:t>
            </w:r>
            <w:r w:rsidR="001F6B80"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="001F6B80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7A37B9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Customer Feedback Analytics from Unsolicited Resources, </w:t>
            </w:r>
            <w:r w:rsidR="00855CC8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PI, Competitive</w:t>
            </w:r>
          </w:p>
          <w:p w14:paraId="794FA7B4" w14:textId="6E56FF70" w:rsidR="00855CC8" w:rsidRPr="005D3800" w:rsidRDefault="00855CC8" w:rsidP="00855CC8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7A37B9" w:rsidRPr="005D3800" w:rsidRDefault="00855CC8" w:rsidP="007A37B9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="007A37B9"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5D3800" w:rsidRPr="005D3800" w:rsidRDefault="005D3800" w:rsidP="005D3800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Press’nXPress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530" w:type="dxa"/>
          </w:tcPr>
          <w:p w14:paraId="30E036E9" w14:textId="77777777" w:rsidR="004F1D94" w:rsidRDefault="004F1D94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1CA2E963" w:rsidR="00855CC8" w:rsidRPr="004F1D94" w:rsidRDefault="00855CC8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90,000</w:t>
            </w:r>
          </w:p>
          <w:p w14:paraId="177CE387" w14:textId="77777777" w:rsidR="007A37B9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714289"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78CFD04F" w:rsidR="005D3800" w:rsidRPr="004F1D94" w:rsidRDefault="005D3800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810" w:type="dxa"/>
          </w:tcPr>
          <w:p w14:paraId="237B1203" w14:textId="19C92DD0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7A37B9" w14:paraId="14D3D040" w14:textId="77777777" w:rsidTr="004E62C2">
        <w:trPr>
          <w:trHeight w:val="218"/>
        </w:trPr>
        <w:tc>
          <w:tcPr>
            <w:tcW w:w="8190" w:type="dxa"/>
          </w:tcPr>
          <w:p w14:paraId="4D2EB626" w14:textId="134EAD85" w:rsidR="00855CC8" w:rsidRPr="00855CC8" w:rsidRDefault="00255EA8" w:rsidP="001F6B80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7A37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I, </w:t>
            </w:r>
            <w:r w:rsidR="007A37B9"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620" w:type="dxa"/>
            <w:gridSpan w:val="2"/>
          </w:tcPr>
          <w:p w14:paraId="140EBFFA" w14:textId="0F2EAC1F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2,000</w:t>
            </w:r>
          </w:p>
        </w:tc>
        <w:tc>
          <w:tcPr>
            <w:tcW w:w="810" w:type="dxa"/>
          </w:tcPr>
          <w:p w14:paraId="14E78A14" w14:textId="7D4FAB0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32920D59" w14:textId="77777777" w:rsidTr="004E62C2">
        <w:trPr>
          <w:trHeight w:val="60"/>
        </w:trPr>
        <w:tc>
          <w:tcPr>
            <w:tcW w:w="8190" w:type="dxa"/>
          </w:tcPr>
          <w:p w14:paraId="7A067C9F" w14:textId="20965585" w:rsidR="007A37B9" w:rsidRPr="00855CC8" w:rsidRDefault="00255EA8" w:rsidP="00855CC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37B9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620" w:type="dxa"/>
            <w:gridSpan w:val="2"/>
          </w:tcPr>
          <w:p w14:paraId="65E7E0C9" w14:textId="4FE0C689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810" w:type="dxa"/>
          </w:tcPr>
          <w:p w14:paraId="0D5BAF53" w14:textId="74616B95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7A37B9" w14:paraId="0F745EE2" w14:textId="77777777" w:rsidTr="004E62C2">
        <w:trPr>
          <w:trHeight w:val="161"/>
        </w:trPr>
        <w:tc>
          <w:tcPr>
            <w:tcW w:w="8190" w:type="dxa"/>
          </w:tcPr>
          <w:p w14:paraId="2816D970" w14:textId="0B3D8E00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620" w:type="dxa"/>
            <w:gridSpan w:val="2"/>
          </w:tcPr>
          <w:p w14:paraId="0FA069D1" w14:textId="00FFF85C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2,500</w:t>
            </w:r>
          </w:p>
        </w:tc>
        <w:tc>
          <w:tcPr>
            <w:tcW w:w="810" w:type="dxa"/>
          </w:tcPr>
          <w:p w14:paraId="6F3D326A" w14:textId="586921F2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44EA082A" w14:textId="77777777" w:rsidTr="004E62C2">
        <w:trPr>
          <w:trHeight w:val="71"/>
        </w:trPr>
        <w:tc>
          <w:tcPr>
            <w:tcW w:w="8190" w:type="dxa"/>
          </w:tcPr>
          <w:p w14:paraId="7E68B421" w14:textId="1747C36A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620" w:type="dxa"/>
            <w:gridSpan w:val="2"/>
          </w:tcPr>
          <w:p w14:paraId="11D34064" w14:textId="76E78BE7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65,000</w:t>
            </w:r>
          </w:p>
        </w:tc>
        <w:tc>
          <w:tcPr>
            <w:tcW w:w="810" w:type="dxa"/>
          </w:tcPr>
          <w:p w14:paraId="0D06A376" w14:textId="544833A1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19B17B5C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Issued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857C1C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55DE065C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Zarrinkalam, Paydar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1590, WO2020093166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478BB650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E6A40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 Patent App. 15/734,135</w:t>
            </w:r>
          </w:p>
        </w:tc>
        <w:tc>
          <w:tcPr>
            <w:tcW w:w="746" w:type="dxa"/>
          </w:tcPr>
          <w:p w14:paraId="68C9C10E" w14:textId="1FB12FE2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151E5410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AEAF2E2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751B2D86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avarjani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Noorian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JASIST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0E1A7275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eidat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IP&amp;M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4.787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6FC25A9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Zarrinkalam, Zhao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04FCC29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ng, Zarrinkalam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SNAM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73C91A24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3C0EEC54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89C5755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, Patel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0D2C235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. Ziaenejad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573A505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zlichta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Queensland, Australi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0F6CEF71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amannaee, Zarrinkalam, Samouh, Paydar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527C354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amannaee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rrinkalam, Samouh, Paydar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06AF574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ad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Szlichta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3AABA08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2DA4821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rlohi, Hosseini, Herpers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1B1F7FD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hodabakhsh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Zarrinkalam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2277A8D5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abzadeh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Zarrinkalam, Navivala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239050E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, Zarrinkalam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153121F6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CIKM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2F788F9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4FE7792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Zarrinkalam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13BB9AC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7E1FB23E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01310D9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4F97ADE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ng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etri sul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703BC982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40AE696D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itericz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7E0F5555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2D499CCF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KDD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33F41151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, Vietri sul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3639FC22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B031F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://</w:t>
      </w:r>
      <w:r w:rsidR="00585F25" w:rsidRPr="00585F25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github.com/fani-lab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28C21406" w14:textId="00E36F24" w:rsidR="008D1F9A" w:rsidRPr="000536E0" w:rsidRDefault="008D1F9A" w:rsidP="000536E0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Mahdis Saeedi, Assistant Professor in Mathematics, Ershad Damavand, Iran, Visiting Scholar </w:t>
            </w:r>
          </w:p>
        </w:tc>
        <w:tc>
          <w:tcPr>
            <w:tcW w:w="2070" w:type="dxa"/>
          </w:tcPr>
          <w:p w14:paraId="4B1184FC" w14:textId="6B59315A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3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25D8D92F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Ziaeinejad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5C5EB0E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hra Taherikhonakd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37B5291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85"/>
        <w:gridCol w:w="1260"/>
        <w:gridCol w:w="673"/>
      </w:tblGrid>
      <w:tr w:rsidR="003D4096" w14:paraId="61908423" w14:textId="77777777" w:rsidTr="001310EE">
        <w:trPr>
          <w:trHeight w:val="254"/>
        </w:trPr>
        <w:tc>
          <w:tcPr>
            <w:tcW w:w="9085" w:type="dxa"/>
          </w:tcPr>
          <w:p w14:paraId="0D7A850D" w14:textId="19573682" w:rsidR="003D4096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 Moass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2907B575" w14:textId="1A1BE9E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673" w:type="dxa"/>
          </w:tcPr>
          <w:p w14:paraId="304EFEC4" w14:textId="2653351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32FBBB46" w14:textId="77777777" w:rsidTr="001310EE">
        <w:trPr>
          <w:trHeight w:val="241"/>
        </w:trPr>
        <w:tc>
          <w:tcPr>
            <w:tcW w:w="9085" w:type="dxa"/>
          </w:tcPr>
          <w:p w14:paraId="65349581" w14:textId="11B3FEF4" w:rsidR="003D4096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inforcement Learning for 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6641A7F9" w14:textId="3BE8E550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673" w:type="dxa"/>
          </w:tcPr>
          <w:p w14:paraId="2D5863DC" w14:textId="1CB959B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279B39CB" w14:textId="77777777" w:rsidTr="001310EE">
        <w:trPr>
          <w:trHeight w:val="254"/>
        </w:trPr>
        <w:tc>
          <w:tcPr>
            <w:tcW w:w="9085" w:type="dxa"/>
          </w:tcPr>
          <w:p w14:paraId="23BC873D" w14:textId="6C401A0B" w:rsidR="003D4096" w:rsidRPr="005E6D21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4B25021B" w14:textId="70B1EFD9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673" w:type="dxa"/>
          </w:tcPr>
          <w:p w14:paraId="129CE21D" w14:textId="2816C57D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19B06A4E" w14:textId="77777777" w:rsidTr="001310EE">
        <w:trPr>
          <w:trHeight w:val="254"/>
        </w:trPr>
        <w:tc>
          <w:tcPr>
            <w:tcW w:w="9085" w:type="dxa"/>
          </w:tcPr>
          <w:p w14:paraId="52B9BC12" w14:textId="24FB73EF" w:rsidR="003D4096" w:rsidRPr="005E6D21" w:rsidRDefault="003D4096" w:rsidP="006F4AA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ime–sensitiv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44286575" w14:textId="754B441A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673" w:type="dxa"/>
          </w:tcPr>
          <w:p w14:paraId="3A70EFE8" w14:textId="7828A810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38C84687" w14:textId="77777777" w:rsidTr="001310EE">
        <w:trPr>
          <w:trHeight w:val="241"/>
        </w:trPr>
        <w:tc>
          <w:tcPr>
            <w:tcW w:w="9085" w:type="dxa"/>
          </w:tcPr>
          <w:p w14:paraId="75EC4B69" w14:textId="08B405CE" w:rsidR="003D4096" w:rsidRPr="005E6D21" w:rsidRDefault="003D4096" w:rsidP="006F4AA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1260" w:type="dxa"/>
          </w:tcPr>
          <w:p w14:paraId="2987A22D" w14:textId="6380856A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 –</w:t>
            </w:r>
          </w:p>
        </w:tc>
        <w:tc>
          <w:tcPr>
            <w:tcW w:w="673" w:type="dxa"/>
          </w:tcPr>
          <w:p w14:paraId="051604F1" w14:textId="4B2D44E0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3A319EFC" w14:textId="12C0AA5B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dergraduate 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50"/>
        <w:gridCol w:w="1440"/>
        <w:gridCol w:w="1028"/>
      </w:tblGrid>
      <w:tr w:rsidR="00A10631" w14:paraId="23A81E0D" w14:textId="77777777" w:rsidTr="00BD2636">
        <w:trPr>
          <w:trHeight w:val="241"/>
        </w:trPr>
        <w:tc>
          <w:tcPr>
            <w:tcW w:w="8550" w:type="dxa"/>
          </w:tcPr>
          <w:p w14:paraId="04596742" w14:textId="65BA8AEF" w:rsidR="00A10631" w:rsidRPr="00DA53AC" w:rsidRDefault="00A10631" w:rsidP="00A1063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1440" w:type="dxa"/>
          </w:tcPr>
          <w:p w14:paraId="74DB12EF" w14:textId="792CE5C1" w:rsidR="00A10631" w:rsidRDefault="00A10631" w:rsidP="00A1063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1028" w:type="dxa"/>
          </w:tcPr>
          <w:p w14:paraId="1372515D" w14:textId="19F54583" w:rsidR="00A10631" w:rsidRDefault="00A10631" w:rsidP="00A1063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ll 2022</w:t>
            </w:r>
          </w:p>
        </w:tc>
      </w:tr>
      <w:tr w:rsidR="00A10631" w14:paraId="59685387" w14:textId="77777777" w:rsidTr="00BD2636">
        <w:trPr>
          <w:trHeight w:val="241"/>
        </w:trPr>
        <w:tc>
          <w:tcPr>
            <w:tcW w:w="8550" w:type="dxa"/>
          </w:tcPr>
          <w:p w14:paraId="4D3699CA" w14:textId="36C25916" w:rsidR="00A10631" w:rsidRPr="005E6D21" w:rsidRDefault="00A10631" w:rsidP="00A1063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hwani Nileshkumar Patel, 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1440" w:type="dxa"/>
          </w:tcPr>
          <w:p w14:paraId="42B6AB61" w14:textId="096E30A1" w:rsidR="00A10631" w:rsidRDefault="00A10631" w:rsidP="00A1063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1028" w:type="dxa"/>
          </w:tcPr>
          <w:p w14:paraId="74D98FA3" w14:textId="1721DED4" w:rsidR="00A10631" w:rsidRDefault="00A10631" w:rsidP="00A1063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inter 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260"/>
        <w:gridCol w:w="1024"/>
      </w:tblGrid>
      <w:tr w:rsidR="00DA53AC" w14:paraId="3A39A354" w14:textId="77777777" w:rsidTr="00FC6271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260" w:type="dxa"/>
          </w:tcPr>
          <w:p w14:paraId="6AFB62E6" w14:textId="195724A4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2 –</w:t>
            </w:r>
          </w:p>
        </w:tc>
        <w:tc>
          <w:tcPr>
            <w:tcW w:w="1024" w:type="dxa"/>
          </w:tcPr>
          <w:p w14:paraId="490E0744" w14:textId="5F6F7DD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2</w:t>
            </w:r>
          </w:p>
        </w:tc>
      </w:tr>
      <w:tr w:rsidR="00DA53AC" w14:paraId="04EB2D1F" w14:textId="77777777" w:rsidTr="00FC6271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rles Corr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260" w:type="dxa"/>
          </w:tcPr>
          <w:p w14:paraId="411A2E55" w14:textId="28F4960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 –</w:t>
            </w:r>
          </w:p>
        </w:tc>
        <w:tc>
          <w:tcPr>
            <w:tcW w:w="1024" w:type="dxa"/>
          </w:tcPr>
          <w:p w14:paraId="247057F6" w14:textId="705C9377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2</w:t>
            </w:r>
          </w:p>
        </w:tc>
      </w:tr>
      <w:tr w:rsidR="00DA53AC" w14:paraId="09C964E0" w14:textId="77777777" w:rsidTr="00FC6271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ily Bo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260" w:type="dxa"/>
          </w:tcPr>
          <w:p w14:paraId="7AF844B7" w14:textId="40A9097A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217111ED" w14:textId="13C659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</w:t>
            </w:r>
          </w:p>
        </w:tc>
      </w:tr>
      <w:tr w:rsidR="00DA53AC" w14:paraId="5B87FEB0" w14:textId="77777777" w:rsidTr="00FC6271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260" w:type="dxa"/>
          </w:tcPr>
          <w:p w14:paraId="4F5B209E" w14:textId="3C37B860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75FF3B04" w14:textId="6A0712D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</w:t>
            </w:r>
          </w:p>
        </w:tc>
      </w:tr>
      <w:tr w:rsidR="00DA53AC" w14:paraId="65DAB03B" w14:textId="77777777" w:rsidTr="00FC6271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Vojvod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03F0FA8A" w14:textId="494A9CEA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1024" w:type="dxa"/>
          </w:tcPr>
          <w:p w14:paraId="03802366" w14:textId="1C10E8C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DA53AC" w14:paraId="6379AEB7" w14:textId="77777777" w:rsidTr="00FC6271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55F9F843" w14:textId="5927DFF5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 –</w:t>
            </w:r>
          </w:p>
        </w:tc>
        <w:tc>
          <w:tcPr>
            <w:tcW w:w="1024" w:type="dxa"/>
          </w:tcPr>
          <w:p w14:paraId="606A277C" w14:textId="2A182DC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66B30CC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193BDB94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852B7CF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6931A3CD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yerson University, Canada</w:t>
            </w:r>
          </w:p>
        </w:tc>
        <w:tc>
          <w:tcPr>
            <w:tcW w:w="1799" w:type="dxa"/>
          </w:tcPr>
          <w:p w14:paraId="2F1457E6" w14:textId="119587B1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esign and Analysis of Algorithms, Payame Noor University, Iran</w:t>
            </w:r>
          </w:p>
        </w:tc>
        <w:tc>
          <w:tcPr>
            <w:tcW w:w="1799" w:type="dxa"/>
          </w:tcPr>
          <w:p w14:paraId="36B4C65D" w14:textId="1B2B33C4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ata Structure, Payame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Logical Circuits (Digital Design), Payame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, Payame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Operating Systems, Payame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oftware Engineering (Software Test), Payame Noor University, Iran</w:t>
            </w:r>
          </w:p>
        </w:tc>
        <w:tc>
          <w:tcPr>
            <w:tcW w:w="1799" w:type="dxa"/>
          </w:tcPr>
          <w:p w14:paraId="0C862AEF" w14:textId="6F7B9D2A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57219BAC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09</w:t>
            </w:r>
          </w:p>
        </w:tc>
      </w:tr>
    </w:tbl>
    <w:p w14:paraId="372761AD" w14:textId="7C07FF05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AEAAC06" w:rsidR="00DD30D8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, Growth Category</w:t>
            </w:r>
          </w:p>
        </w:tc>
        <w:tc>
          <w:tcPr>
            <w:tcW w:w="1040" w:type="dxa"/>
          </w:tcPr>
          <w:p w14:paraId="232968BC" w14:textId="74BBE685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06A3B5F0" w14:textId="058A5F18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ch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0CC2F460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5B996D7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66419723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2A059815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2471E38C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xternal 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287E18DB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Invited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9F2395" w14:paraId="780B685D" w14:textId="77777777" w:rsidTr="00EA1954">
        <w:trPr>
          <w:trHeight w:val="65"/>
        </w:trPr>
        <w:tc>
          <w:tcPr>
            <w:tcW w:w="7892" w:type="dxa"/>
          </w:tcPr>
          <w:p w14:paraId="1F91ED66" w14:textId="4DFC2121" w:rsidR="009F2395" w:rsidRPr="009F2395" w:rsidRDefault="009F2395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2453" w:type="dxa"/>
          </w:tcPr>
          <w:p w14:paraId="101AD527" w14:textId="51C27926" w:rsidR="009F2395" w:rsidRPr="00D37BAF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7" w:type="dxa"/>
          </w:tcPr>
          <w:p w14:paraId="3C4D2EDB" w14:textId="391C0E7C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2395" w14:paraId="6A836B7F" w14:textId="77777777" w:rsidTr="00EA1954">
        <w:trPr>
          <w:trHeight w:val="65"/>
        </w:trPr>
        <w:tc>
          <w:tcPr>
            <w:tcW w:w="7892" w:type="dxa"/>
          </w:tcPr>
          <w:p w14:paraId="481B4B9E" w14:textId="1195F1FF" w:rsidR="009F2395" w:rsidRPr="009F2395" w:rsidRDefault="009F2395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2453" w:type="dxa"/>
          </w:tcPr>
          <w:p w14:paraId="5A30BF91" w14:textId="7FEFD663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7" w:type="dxa"/>
          </w:tcPr>
          <w:p w14:paraId="1B320F58" w14:textId="08B041BD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345C1E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B62996C" w:rsidR="00345C1E" w:rsidRPr="009F2395" w:rsidRDefault="00367CE0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345C1E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345C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 w:rsidR="00345C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  <w:r w:rsidR="001953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453" w:type="dxa"/>
          </w:tcPr>
          <w:p w14:paraId="1A7EB9D4" w14:textId="55738C20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603BD51" w:rsidR="00FA3906" w:rsidRPr="005E6D21" w:rsidRDefault="00FA3906" w:rsidP="00FA3906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32EF454F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4FA80DD0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KDD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615789CB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7BC37256" w:rsidR="00FA3906" w:rsidRPr="009F2395" w:rsidRDefault="00C64898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nagement (CIKM), 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  <w:tr w:rsidR="00FA3906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1D0FCB93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WSDM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7B208E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7545B4F6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19A28B61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069AA42C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7B208E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15C5360A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231C6EB9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53D03A2B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RecSys)</w:t>
            </w:r>
          </w:p>
        </w:tc>
        <w:tc>
          <w:tcPr>
            <w:tcW w:w="635" w:type="dxa"/>
          </w:tcPr>
          <w:p w14:paraId="0D411482" w14:textId="7777777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6A3C14D9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214480C6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333BFF6" w14:textId="0B5F2966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7B208E" w14:paraId="24E6CB35" w14:textId="77777777" w:rsidTr="00B278AF">
        <w:trPr>
          <w:trHeight w:val="59"/>
        </w:trPr>
        <w:tc>
          <w:tcPr>
            <w:tcW w:w="9895" w:type="dxa"/>
          </w:tcPr>
          <w:p w14:paraId="783E8CB9" w14:textId="1DF8BBC6" w:rsidR="007B208E" w:rsidRPr="00367CE0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ACL), CORE Rank: A*</w:t>
            </w:r>
          </w:p>
        </w:tc>
        <w:tc>
          <w:tcPr>
            <w:tcW w:w="635" w:type="dxa"/>
          </w:tcPr>
          <w:p w14:paraId="12A9957D" w14:textId="5E028210" w:rsidR="007B208E" w:rsidRDefault="007B208E" w:rsidP="007B208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ED88EB1" w14:textId="01D831FE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</w:t>
            </w:r>
          </w:p>
        </w:tc>
      </w:tr>
      <w:tr w:rsidR="007B208E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LAK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000AC086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TOIS), Impact Factor: 7.1</w:t>
      </w:r>
    </w:p>
    <w:p w14:paraId="5650518C" w14:textId="0857971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62555ED8" w14:textId="674CDCB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Expert Systems </w:t>
      </w:r>
      <w:r w:rsidR="000B211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with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Applications, Impact Factor: 6.954</w:t>
      </w:r>
    </w:p>
    <w:p w14:paraId="00246F65" w14:textId="77C81927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10D230E3" w14:textId="5E30226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4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6AAA3AF9" w14:textId="2672420C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IP&amp;M), Impact Factor: 7.7</w:t>
      </w:r>
    </w:p>
    <w:p w14:paraId="1FA547BE" w14:textId="1CC370E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22BE158C" w14:textId="1698C496" w:rsidR="00884148" w:rsidRDefault="00090AD8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7DBA5FB7" w14:textId="71F6FCA5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</w:p>
    <w:p w14:paraId="63D17F6F" w14:textId="47DBD44C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2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55ABD4" w14:textId="77777777" w:rsidR="00322026" w:rsidRDefault="00322026" w:rsidP="00962F84">
      <w:r>
        <w:separator/>
      </w:r>
    </w:p>
  </w:endnote>
  <w:endnote w:type="continuationSeparator" w:id="0">
    <w:p w14:paraId="0317DD40" w14:textId="77777777" w:rsidR="00322026" w:rsidRDefault="00322026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BB028E" w14:textId="77777777" w:rsidR="00322026" w:rsidRDefault="00322026" w:rsidP="00962F84">
      <w:r>
        <w:separator/>
      </w:r>
    </w:p>
  </w:footnote>
  <w:footnote w:type="continuationSeparator" w:id="0">
    <w:p w14:paraId="0F3CC9E0" w14:textId="77777777" w:rsidR="00322026" w:rsidRDefault="00322026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68F2F5B1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E748B5">
      <w:rPr>
        <w:rFonts w:ascii="Garamond" w:hAnsi="Garamond" w:cs="NimbusRomNo9L-Regu"/>
        <w:color w:val="0000FF"/>
        <w:sz w:val="20"/>
        <w:szCs w:val="20"/>
        <w:lang w:val="en-US"/>
      </w:rPr>
      <w:t>August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>
      <w:rPr>
        <w:rFonts w:ascii="Garamond" w:hAnsi="Garamond" w:cs="NimbusRomNo9L-Regu"/>
        <w:color w:val="0000FF"/>
        <w:sz w:val="20"/>
        <w:szCs w:val="20"/>
        <w:lang w:val="en-US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iODWgCbKnYTLQAAAA=="/>
  </w:docVars>
  <w:rsids>
    <w:rsidRoot w:val="00ED0829"/>
    <w:rsid w:val="00014F36"/>
    <w:rsid w:val="00015692"/>
    <w:rsid w:val="00017056"/>
    <w:rsid w:val="000217EC"/>
    <w:rsid w:val="00026DEE"/>
    <w:rsid w:val="00033C02"/>
    <w:rsid w:val="00045FAF"/>
    <w:rsid w:val="000536E0"/>
    <w:rsid w:val="00066E53"/>
    <w:rsid w:val="00090AD8"/>
    <w:rsid w:val="00092ECF"/>
    <w:rsid w:val="00093E01"/>
    <w:rsid w:val="000A0160"/>
    <w:rsid w:val="000A1FAD"/>
    <w:rsid w:val="000B2111"/>
    <w:rsid w:val="000B3760"/>
    <w:rsid w:val="000B5E4C"/>
    <w:rsid w:val="000B7C1C"/>
    <w:rsid w:val="000E1F7E"/>
    <w:rsid w:val="000E2959"/>
    <w:rsid w:val="00101BA6"/>
    <w:rsid w:val="00104EC0"/>
    <w:rsid w:val="0010543A"/>
    <w:rsid w:val="00107F30"/>
    <w:rsid w:val="0011105B"/>
    <w:rsid w:val="00124292"/>
    <w:rsid w:val="001310EE"/>
    <w:rsid w:val="001328C7"/>
    <w:rsid w:val="0015486D"/>
    <w:rsid w:val="00155E7D"/>
    <w:rsid w:val="00163A9C"/>
    <w:rsid w:val="00182520"/>
    <w:rsid w:val="00195324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5F7B"/>
    <w:rsid w:val="001F6B80"/>
    <w:rsid w:val="00200BC5"/>
    <w:rsid w:val="0020233D"/>
    <w:rsid w:val="00224396"/>
    <w:rsid w:val="002300A5"/>
    <w:rsid w:val="00242941"/>
    <w:rsid w:val="002465BE"/>
    <w:rsid w:val="00255EA8"/>
    <w:rsid w:val="0026041E"/>
    <w:rsid w:val="00271A4D"/>
    <w:rsid w:val="0028616D"/>
    <w:rsid w:val="00292261"/>
    <w:rsid w:val="002A1502"/>
    <w:rsid w:val="002C2449"/>
    <w:rsid w:val="002C5C2B"/>
    <w:rsid w:val="002F0E71"/>
    <w:rsid w:val="002F305E"/>
    <w:rsid w:val="002F7C39"/>
    <w:rsid w:val="00322026"/>
    <w:rsid w:val="00326D79"/>
    <w:rsid w:val="003370C0"/>
    <w:rsid w:val="00345C1E"/>
    <w:rsid w:val="00347901"/>
    <w:rsid w:val="00353E99"/>
    <w:rsid w:val="0035692D"/>
    <w:rsid w:val="003601E3"/>
    <w:rsid w:val="00362C5E"/>
    <w:rsid w:val="00364098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51C6"/>
    <w:rsid w:val="003F02A5"/>
    <w:rsid w:val="00423607"/>
    <w:rsid w:val="00481812"/>
    <w:rsid w:val="004934E2"/>
    <w:rsid w:val="004A5B3A"/>
    <w:rsid w:val="004B7283"/>
    <w:rsid w:val="004C7C9F"/>
    <w:rsid w:val="004D2825"/>
    <w:rsid w:val="004D584C"/>
    <w:rsid w:val="004E1A1A"/>
    <w:rsid w:val="004E4D7D"/>
    <w:rsid w:val="004E62C2"/>
    <w:rsid w:val="004F1D94"/>
    <w:rsid w:val="005059A0"/>
    <w:rsid w:val="00514745"/>
    <w:rsid w:val="005236ED"/>
    <w:rsid w:val="00525C2C"/>
    <w:rsid w:val="0052650B"/>
    <w:rsid w:val="005538AA"/>
    <w:rsid w:val="00556B9E"/>
    <w:rsid w:val="00561437"/>
    <w:rsid w:val="0056172A"/>
    <w:rsid w:val="00580983"/>
    <w:rsid w:val="00585F25"/>
    <w:rsid w:val="00587EC0"/>
    <w:rsid w:val="00593FC4"/>
    <w:rsid w:val="005A77B2"/>
    <w:rsid w:val="005C1A7E"/>
    <w:rsid w:val="005D3800"/>
    <w:rsid w:val="005D4F78"/>
    <w:rsid w:val="005E4070"/>
    <w:rsid w:val="005E6D21"/>
    <w:rsid w:val="0060270A"/>
    <w:rsid w:val="006119CF"/>
    <w:rsid w:val="00622E74"/>
    <w:rsid w:val="0062771B"/>
    <w:rsid w:val="00632BBB"/>
    <w:rsid w:val="006347FC"/>
    <w:rsid w:val="0066396C"/>
    <w:rsid w:val="0069107D"/>
    <w:rsid w:val="006940E2"/>
    <w:rsid w:val="006952FF"/>
    <w:rsid w:val="00695DBB"/>
    <w:rsid w:val="00697FED"/>
    <w:rsid w:val="006B40CF"/>
    <w:rsid w:val="006C1194"/>
    <w:rsid w:val="006C43C5"/>
    <w:rsid w:val="006D5607"/>
    <w:rsid w:val="006F193B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462DC"/>
    <w:rsid w:val="00750A43"/>
    <w:rsid w:val="00752582"/>
    <w:rsid w:val="0077170D"/>
    <w:rsid w:val="00793C3F"/>
    <w:rsid w:val="007A37B9"/>
    <w:rsid w:val="007A6E3C"/>
    <w:rsid w:val="007B208E"/>
    <w:rsid w:val="007B6895"/>
    <w:rsid w:val="007C3F60"/>
    <w:rsid w:val="007D284C"/>
    <w:rsid w:val="007E5191"/>
    <w:rsid w:val="00812EC4"/>
    <w:rsid w:val="0084092A"/>
    <w:rsid w:val="00842419"/>
    <w:rsid w:val="008434A4"/>
    <w:rsid w:val="008476A7"/>
    <w:rsid w:val="00852110"/>
    <w:rsid w:val="00855CC8"/>
    <w:rsid w:val="00861427"/>
    <w:rsid w:val="00867F8F"/>
    <w:rsid w:val="00884148"/>
    <w:rsid w:val="0089669E"/>
    <w:rsid w:val="008A2CB9"/>
    <w:rsid w:val="008C0FAE"/>
    <w:rsid w:val="008D1F9A"/>
    <w:rsid w:val="008D48F2"/>
    <w:rsid w:val="008E7FAF"/>
    <w:rsid w:val="008F33E8"/>
    <w:rsid w:val="008F4783"/>
    <w:rsid w:val="00903815"/>
    <w:rsid w:val="00911BB3"/>
    <w:rsid w:val="009124B3"/>
    <w:rsid w:val="009352BB"/>
    <w:rsid w:val="009353CD"/>
    <w:rsid w:val="00936680"/>
    <w:rsid w:val="0094060D"/>
    <w:rsid w:val="00962F84"/>
    <w:rsid w:val="00980421"/>
    <w:rsid w:val="0099045E"/>
    <w:rsid w:val="00996563"/>
    <w:rsid w:val="009B0024"/>
    <w:rsid w:val="009B2768"/>
    <w:rsid w:val="009B5F0D"/>
    <w:rsid w:val="009C0696"/>
    <w:rsid w:val="009D3C97"/>
    <w:rsid w:val="009D6DCA"/>
    <w:rsid w:val="009E0402"/>
    <w:rsid w:val="009F2200"/>
    <w:rsid w:val="009F2395"/>
    <w:rsid w:val="009F55B8"/>
    <w:rsid w:val="00A01411"/>
    <w:rsid w:val="00A0592E"/>
    <w:rsid w:val="00A0693A"/>
    <w:rsid w:val="00A10631"/>
    <w:rsid w:val="00A146BF"/>
    <w:rsid w:val="00A16712"/>
    <w:rsid w:val="00A17E53"/>
    <w:rsid w:val="00A203A2"/>
    <w:rsid w:val="00A5088E"/>
    <w:rsid w:val="00A56E83"/>
    <w:rsid w:val="00A75BD9"/>
    <w:rsid w:val="00A93C12"/>
    <w:rsid w:val="00AA2F73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81FCD"/>
    <w:rsid w:val="00B82F35"/>
    <w:rsid w:val="00B83C01"/>
    <w:rsid w:val="00B90F81"/>
    <w:rsid w:val="00B975DB"/>
    <w:rsid w:val="00BA4D21"/>
    <w:rsid w:val="00BA778C"/>
    <w:rsid w:val="00BB6BF6"/>
    <w:rsid w:val="00BC7898"/>
    <w:rsid w:val="00BD2636"/>
    <w:rsid w:val="00BE2004"/>
    <w:rsid w:val="00BE2B8B"/>
    <w:rsid w:val="00BE7655"/>
    <w:rsid w:val="00C03F54"/>
    <w:rsid w:val="00C12C2D"/>
    <w:rsid w:val="00C16A12"/>
    <w:rsid w:val="00C26998"/>
    <w:rsid w:val="00C30BA3"/>
    <w:rsid w:val="00C64898"/>
    <w:rsid w:val="00C660EB"/>
    <w:rsid w:val="00C86643"/>
    <w:rsid w:val="00C974BA"/>
    <w:rsid w:val="00CA0329"/>
    <w:rsid w:val="00CA795D"/>
    <w:rsid w:val="00CC0170"/>
    <w:rsid w:val="00CC0BC6"/>
    <w:rsid w:val="00CC5536"/>
    <w:rsid w:val="00CC6843"/>
    <w:rsid w:val="00CD512B"/>
    <w:rsid w:val="00CF283D"/>
    <w:rsid w:val="00D10C74"/>
    <w:rsid w:val="00D21120"/>
    <w:rsid w:val="00D22C55"/>
    <w:rsid w:val="00D24064"/>
    <w:rsid w:val="00D37BAF"/>
    <w:rsid w:val="00D421C8"/>
    <w:rsid w:val="00D94A50"/>
    <w:rsid w:val="00DA53AC"/>
    <w:rsid w:val="00DA63AD"/>
    <w:rsid w:val="00DB4008"/>
    <w:rsid w:val="00DB4B04"/>
    <w:rsid w:val="00DD30D8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313D"/>
    <w:rsid w:val="00E07FE2"/>
    <w:rsid w:val="00E10366"/>
    <w:rsid w:val="00E34935"/>
    <w:rsid w:val="00E37386"/>
    <w:rsid w:val="00E43825"/>
    <w:rsid w:val="00E45333"/>
    <w:rsid w:val="00E66787"/>
    <w:rsid w:val="00E7256C"/>
    <w:rsid w:val="00E748B5"/>
    <w:rsid w:val="00E80277"/>
    <w:rsid w:val="00E808A7"/>
    <w:rsid w:val="00E86CA1"/>
    <w:rsid w:val="00E90591"/>
    <w:rsid w:val="00EA1252"/>
    <w:rsid w:val="00EA1954"/>
    <w:rsid w:val="00EB514A"/>
    <w:rsid w:val="00EB6347"/>
    <w:rsid w:val="00EB7537"/>
    <w:rsid w:val="00ED0829"/>
    <w:rsid w:val="00EF5DB7"/>
    <w:rsid w:val="00F20B72"/>
    <w:rsid w:val="00F32433"/>
    <w:rsid w:val="00F374CE"/>
    <w:rsid w:val="00F4168F"/>
    <w:rsid w:val="00F52E38"/>
    <w:rsid w:val="00F62FB2"/>
    <w:rsid w:val="00F70287"/>
    <w:rsid w:val="00F8709A"/>
    <w:rsid w:val="00F92E6C"/>
    <w:rsid w:val="00FA2DB3"/>
    <w:rsid w:val="00FA3906"/>
    <w:rsid w:val="00FB1065"/>
    <w:rsid w:val="00FC605D"/>
    <w:rsid w:val="00FC6271"/>
    <w:rsid w:val="00FD276B"/>
    <w:rsid w:val="00FE5A2F"/>
    <w:rsid w:val="00FE6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4</TotalTime>
  <Pages>4</Pages>
  <Words>2977</Words>
  <Characters>16972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2</vt:lpstr>
    </vt:vector>
  </TitlesOfParts>
  <Company/>
  <LinksUpToDate>false</LinksUpToDate>
  <CharactersWithSpaces>19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2</dc:title>
  <dc:subject/>
  <dc:creator>Hossein Fani;hfani@uwindsor.ca</dc:creator>
  <cp:keywords/>
  <dc:description/>
  <cp:lastModifiedBy>Hossein Fani</cp:lastModifiedBy>
  <cp:revision>238</cp:revision>
  <cp:lastPrinted>2022-08-03T18:42:00Z</cp:lastPrinted>
  <dcterms:created xsi:type="dcterms:W3CDTF">2021-10-28T16:56:00Z</dcterms:created>
  <dcterms:modified xsi:type="dcterms:W3CDTF">2022-08-03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